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1C23ED" w14:textId="1EEB0673" w:rsidR="00D4345A" w:rsidRDefault="00D4345A" w:rsidP="00B65B1E">
      <w:r>
        <w:rPr>
          <w:rFonts w:ascii="Segoe UI" w:hAnsi="Segoe UI" w:cs="Segoe UI"/>
          <w:sz w:val="20"/>
          <w:szCs w:val="20"/>
        </w:rPr>
        <w:t xml:space="preserve">Data Insights by MAQ Software helps in better </w:t>
      </w:r>
      <w:r w:rsidRPr="79897FCF">
        <w:rPr>
          <w:rFonts w:ascii="Segoe UI" w:hAnsi="Segoe UI" w:cs="Segoe UI"/>
          <w:sz w:val="20"/>
          <w:szCs w:val="20"/>
        </w:rPr>
        <w:t>understand</w:t>
      </w:r>
      <w:r>
        <w:rPr>
          <w:rFonts w:ascii="Segoe UI" w:hAnsi="Segoe UI" w:cs="Segoe UI"/>
          <w:sz w:val="20"/>
          <w:szCs w:val="20"/>
        </w:rPr>
        <w:t>ing of data by allowing user to</w:t>
      </w:r>
      <w:r w:rsidRPr="79897FCF">
        <w:rPr>
          <w:rFonts w:ascii="Segoe UI" w:hAnsi="Segoe UI" w:cs="Segoe UI"/>
          <w:sz w:val="20"/>
          <w:szCs w:val="20"/>
        </w:rPr>
        <w:t xml:space="preserve"> interact with data</w:t>
      </w:r>
      <w:r>
        <w:rPr>
          <w:rFonts w:ascii="Segoe UI" w:hAnsi="Segoe UI" w:cs="Segoe UI"/>
          <w:sz w:val="20"/>
          <w:szCs w:val="20"/>
        </w:rPr>
        <w:t xml:space="preserve">. It helps in better </w:t>
      </w:r>
      <w:r w:rsidRPr="00D4345A">
        <w:rPr>
          <w:rFonts w:ascii="Segoe UI" w:hAnsi="Segoe UI" w:cs="Segoe UI"/>
          <w:sz w:val="20"/>
          <w:szCs w:val="20"/>
        </w:rPr>
        <w:t>communicat</w:t>
      </w:r>
      <w:r>
        <w:rPr>
          <w:rFonts w:ascii="Segoe UI" w:hAnsi="Segoe UI" w:cs="Segoe UI"/>
          <w:sz w:val="20"/>
          <w:szCs w:val="20"/>
        </w:rPr>
        <w:t>ion of</w:t>
      </w:r>
      <w:r w:rsidRPr="00D4345A">
        <w:rPr>
          <w:rFonts w:ascii="Segoe UI" w:hAnsi="Segoe UI" w:cs="Segoe UI"/>
          <w:sz w:val="20"/>
          <w:szCs w:val="20"/>
        </w:rPr>
        <w:t xml:space="preserve"> insights about data</w:t>
      </w:r>
      <w:r>
        <w:rPr>
          <w:rFonts w:ascii="Segoe UI" w:hAnsi="Segoe UI" w:cs="Segoe UI"/>
          <w:sz w:val="20"/>
          <w:szCs w:val="20"/>
        </w:rPr>
        <w:t xml:space="preserve"> by enabling user to easily explore and visualize data.</w:t>
      </w:r>
    </w:p>
    <w:p w14:paraId="1AD22D3E" w14:textId="4D1809C4" w:rsidR="00D4345A" w:rsidRDefault="00D4345A" w:rsidP="00D4345A">
      <w:r>
        <w:t>The visual provides ease of use for pattern identification, trends, and insights. It provides better decision-making capabilities through its dynamic and customizable interface, allowing views of both aggregate and individual data. User can use own datasets to create visualization and explore data on a conventional desktop or on a touchscreen interface.</w:t>
      </w:r>
    </w:p>
    <w:p w14:paraId="74F61894" w14:textId="7A990106" w:rsidR="00D3679F" w:rsidRDefault="007D7524" w:rsidP="007D7524">
      <w:pPr>
        <w:spacing w:after="0"/>
      </w:pPr>
      <w:r>
        <w:t xml:space="preserve">Let’s </w:t>
      </w:r>
      <w:r w:rsidR="00D3679F">
        <w:t xml:space="preserve">see an </w:t>
      </w:r>
      <w:r>
        <w:t>example</w:t>
      </w:r>
      <w:r w:rsidR="0090626C">
        <w:t xml:space="preserve"> of </w:t>
      </w:r>
      <w:r w:rsidR="0034250A">
        <w:t>Data Insights visual</w:t>
      </w:r>
      <w:r w:rsidR="0090626C">
        <w:t xml:space="preserve"> in action</w:t>
      </w:r>
      <w:r w:rsidR="00D3679F">
        <w:t xml:space="preserve">. </w:t>
      </w:r>
      <w:r w:rsidR="0034250A">
        <w:t xml:space="preserve">CEO of </w:t>
      </w:r>
      <w:r w:rsidR="00D3679F">
        <w:t>Company XYZ</w:t>
      </w:r>
      <w:r>
        <w:t xml:space="preserve"> </w:t>
      </w:r>
      <w:r w:rsidR="00D03B3E">
        <w:t xml:space="preserve">wants to </w:t>
      </w:r>
      <w:r w:rsidR="0034250A">
        <w:t xml:space="preserve">know the </w:t>
      </w:r>
      <w:r w:rsidR="00D03B3E">
        <w:t xml:space="preserve">profit </w:t>
      </w:r>
      <w:r w:rsidR="0034250A">
        <w:t>of</w:t>
      </w:r>
      <w:r w:rsidR="0090626C">
        <w:t xml:space="preserve"> </w:t>
      </w:r>
      <w:r w:rsidR="00B87D28">
        <w:t>ABC product</w:t>
      </w:r>
      <w:r w:rsidR="0034250A">
        <w:t xml:space="preserve"> for multiple cities</w:t>
      </w:r>
      <w:r w:rsidR="00D3679F">
        <w:t xml:space="preserve">. </w:t>
      </w:r>
      <w:r w:rsidR="00E53D88">
        <w:t xml:space="preserve">Here the CEO is not able to identify how was the company performance based on country. To do that, he can just change X value from City to Country. But if he </w:t>
      </w:r>
      <w:proofErr w:type="gramStart"/>
      <w:r w:rsidR="00E53D88">
        <w:t>want</w:t>
      </w:r>
      <w:proofErr w:type="gramEnd"/>
      <w:r w:rsidR="00E53D88">
        <w:t xml:space="preserve"> to see every country performance on city basis, just change X value back to ‘City’</w:t>
      </w:r>
      <w:r w:rsidR="00B87D28">
        <w:t xml:space="preserve"> </w:t>
      </w:r>
      <w:r w:rsidR="00E53D88">
        <w:t xml:space="preserve">and bin the visual by ‘Country’. </w:t>
      </w:r>
      <w:r w:rsidR="00FB1037">
        <w:t xml:space="preserve">The binning can be done on Date, Region, Sales, etc. For binning on Day, the bin size can be changed from 5 to any value between 1-10. </w:t>
      </w:r>
      <w:r w:rsidR="001378C8">
        <w:t xml:space="preserve">Now if he wants to view profit for every city based on Region, he is provided with long list of data. To avoid that and to get a snapshot view, he can just view the visual as ‘Brick’ instead of ‘Column Chart’. The visual also provides other features like modifying the color of Bar or label along with Undo option to get retrieve all the previous changes. </w:t>
      </w:r>
    </w:p>
    <w:p w14:paraId="5AC94DF2" w14:textId="4B8E4941" w:rsidR="00335129" w:rsidRDefault="00335129" w:rsidP="007D7524">
      <w:pPr>
        <w:spacing w:after="0"/>
      </w:pPr>
    </w:p>
    <w:p w14:paraId="2C9D1E7A" w14:textId="65C508D1" w:rsidR="00335129" w:rsidRDefault="00335129" w:rsidP="007D7524">
      <w:pPr>
        <w:spacing w:after="0"/>
      </w:pPr>
      <w:r>
        <w:t xml:space="preserve">Some of the distinguishing features of this visuals are the options to undo last change that have been done. Like in this case if user wants to go back to the last status after the changes done by them, they can </w:t>
      </w:r>
      <w:r w:rsidR="00105825">
        <w:t xml:space="preserve">use the ‘Undo’ feature to get the last status. Another noticeable feature is </w:t>
      </w:r>
      <w:r w:rsidR="00157E89">
        <w:t>‘</w:t>
      </w:r>
      <w:bookmarkStart w:id="0" w:name="_GoBack"/>
      <w:bookmarkEnd w:id="0"/>
      <w:proofErr w:type="spellStart"/>
      <w:r w:rsidR="00157E89" w:rsidRPr="00EF4B6A">
        <w:rPr>
          <w:b/>
        </w:rPr>
        <w:t>I</w:t>
      </w:r>
      <w:r w:rsidR="00105825" w:rsidRPr="00EF4B6A">
        <w:rPr>
          <w:b/>
        </w:rPr>
        <w:t>slolate</w:t>
      </w:r>
      <w:proofErr w:type="spellEnd"/>
      <w:r w:rsidR="00157E89" w:rsidRPr="00EF4B6A">
        <w:rPr>
          <w:b/>
        </w:rPr>
        <w:t>’</w:t>
      </w:r>
      <w:r w:rsidR="00105825">
        <w:t xml:space="preserve"> where user can isolate data depiction be selecting specific data point of interest. It will then showcase and highlight that </w:t>
      </w:r>
      <w:proofErr w:type="gramStart"/>
      <w:r w:rsidR="00105825">
        <w:t>particular data</w:t>
      </w:r>
      <w:proofErr w:type="gramEnd"/>
      <w:r w:rsidR="00105825">
        <w:t xml:space="preserve"> point only. </w:t>
      </w:r>
    </w:p>
    <w:p w14:paraId="31B132B8" w14:textId="77777777" w:rsidR="00B65B1E" w:rsidRDefault="00B65B1E" w:rsidP="00B65B1E">
      <w:pPr>
        <w:pStyle w:val="ListParagraph"/>
        <w:spacing w:after="0"/>
      </w:pPr>
    </w:p>
    <w:p w14:paraId="71844E0A" w14:textId="4A70B4AC" w:rsidR="00A91B31" w:rsidRDefault="00105825" w:rsidP="00B65B1E">
      <w:pPr>
        <w:spacing w:after="0"/>
      </w:pPr>
      <w:r>
        <w:t xml:space="preserve">Hence this visual provide end users with the capability to let tell their stories via various data points and visual while using </w:t>
      </w:r>
      <w:proofErr w:type="spellStart"/>
      <w:r>
        <w:t>songle</w:t>
      </w:r>
      <w:proofErr w:type="spellEnd"/>
      <w:r>
        <w:t xml:space="preserve"> visualization.  </w:t>
      </w:r>
      <w:r w:rsidR="00265627">
        <w:t xml:space="preserve">Thus, </w:t>
      </w:r>
      <w:r w:rsidR="00E53D88">
        <w:t>Data Insights</w:t>
      </w:r>
      <w:r w:rsidR="00B65B1E">
        <w:t xml:space="preserve"> by MAQ Software </w:t>
      </w:r>
      <w:r w:rsidR="00E53D88">
        <w:t>offers better decision-making capabilities</w:t>
      </w:r>
      <w:r w:rsidR="00B65B1E">
        <w:t xml:space="preserve"> at a glance. </w:t>
      </w:r>
    </w:p>
    <w:sectPr w:rsidR="00A91B31">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FBF20C" w14:textId="77777777" w:rsidR="00B905A9" w:rsidRDefault="00B905A9" w:rsidP="00B36E4C">
      <w:pPr>
        <w:spacing w:after="0" w:line="240" w:lineRule="auto"/>
      </w:pPr>
      <w:r>
        <w:separator/>
      </w:r>
    </w:p>
  </w:endnote>
  <w:endnote w:type="continuationSeparator" w:id="0">
    <w:p w14:paraId="2C62C55F" w14:textId="77777777" w:rsidR="00B905A9" w:rsidRDefault="00B905A9" w:rsidP="00B36E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4C90BC" w14:textId="77777777" w:rsidR="00A97E58" w:rsidRDefault="00A97E5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BE22C4" w14:textId="77777777" w:rsidR="00A97E58" w:rsidRDefault="00A97E5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A0DE93" w14:textId="77777777" w:rsidR="00A97E58" w:rsidRDefault="00A97E5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AF46CF" w14:textId="77777777" w:rsidR="00B905A9" w:rsidRDefault="00B905A9" w:rsidP="00B36E4C">
      <w:pPr>
        <w:spacing w:after="0" w:line="240" w:lineRule="auto"/>
      </w:pPr>
      <w:r>
        <w:separator/>
      </w:r>
    </w:p>
  </w:footnote>
  <w:footnote w:type="continuationSeparator" w:id="0">
    <w:p w14:paraId="78CBF128" w14:textId="77777777" w:rsidR="00B905A9" w:rsidRDefault="00B905A9" w:rsidP="00B36E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150FD7" w14:textId="77777777" w:rsidR="00A97E58" w:rsidRDefault="00A97E5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687D85" w14:textId="77777777" w:rsidR="00A97E58" w:rsidRDefault="00A97E5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584008" w14:textId="77777777" w:rsidR="00A97E58" w:rsidRDefault="00A97E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6860E2"/>
    <w:multiLevelType w:val="hybridMultilevel"/>
    <w:tmpl w:val="E0A49896"/>
    <w:lvl w:ilvl="0" w:tplc="A7A86136">
      <w:start w:val="1"/>
      <w:numFmt w:val="decimal"/>
      <w:lvlText w:val="%1."/>
      <w:lvlJc w:val="left"/>
      <w:pPr>
        <w:ind w:left="720" w:hanging="360"/>
      </w:pPr>
      <w:rPr>
        <w:rFonts w:hint="default"/>
        <w:b/>
      </w:rPr>
    </w:lvl>
    <w:lvl w:ilvl="1" w:tplc="4836C118">
      <w:start w:val="1"/>
      <w:numFmt w:val="lowerRoman"/>
      <w:lvlText w:val="%2."/>
      <w:lvlJc w:val="right"/>
      <w:pPr>
        <w:ind w:left="1440" w:hanging="360"/>
      </w:pPr>
      <w:rPr>
        <w:b/>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BCF4E87"/>
    <w:multiLevelType w:val="hybridMultilevel"/>
    <w:tmpl w:val="CED08A4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2E6B7452"/>
    <w:multiLevelType w:val="hybridMultilevel"/>
    <w:tmpl w:val="7B585E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FB44710"/>
    <w:multiLevelType w:val="hybridMultilevel"/>
    <w:tmpl w:val="0486E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F1499E"/>
    <w:multiLevelType w:val="hybridMultilevel"/>
    <w:tmpl w:val="DCD0AFDE"/>
    <w:lvl w:ilvl="0" w:tplc="A7A86136">
      <w:start w:val="1"/>
      <w:numFmt w:val="decimal"/>
      <w:lvlText w:val="%1."/>
      <w:lvlJc w:val="left"/>
      <w:pPr>
        <w:ind w:left="720" w:hanging="360"/>
      </w:pPr>
      <w:rPr>
        <w:rFonts w:hint="default"/>
        <w:b/>
      </w:rPr>
    </w:lvl>
    <w:lvl w:ilvl="1" w:tplc="04090001">
      <w:start w:val="1"/>
      <w:numFmt w:val="bullet"/>
      <w:lvlText w:val=""/>
      <w:lvlJc w:val="left"/>
      <w:pPr>
        <w:ind w:left="1440" w:hanging="360"/>
      </w:pPr>
      <w:rPr>
        <w:rFonts w:ascii="Symbol" w:hAnsi="Symbol" w:hint="default"/>
        <w:b/>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75C58BF"/>
    <w:multiLevelType w:val="hybridMultilevel"/>
    <w:tmpl w:val="B3847FF8"/>
    <w:lvl w:ilvl="0" w:tplc="04090001">
      <w:start w:val="1"/>
      <w:numFmt w:val="bullet"/>
      <w:lvlText w:val=""/>
      <w:lvlJc w:val="left"/>
      <w:pPr>
        <w:ind w:left="720" w:hanging="360"/>
      </w:pPr>
      <w:rPr>
        <w:rFonts w:ascii="Symbol" w:hAnsi="Symbol" w:hint="default"/>
        <w:b/>
      </w:rPr>
    </w:lvl>
    <w:lvl w:ilvl="1" w:tplc="04090001">
      <w:start w:val="1"/>
      <w:numFmt w:val="bullet"/>
      <w:lvlText w:val=""/>
      <w:lvlJc w:val="left"/>
      <w:pPr>
        <w:ind w:left="1440" w:hanging="360"/>
      </w:pPr>
      <w:rPr>
        <w:rFonts w:ascii="Symbol" w:hAnsi="Symbol" w:hint="default"/>
        <w:b/>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77F0F31"/>
    <w:multiLevelType w:val="hybridMultilevel"/>
    <w:tmpl w:val="48B00C36"/>
    <w:lvl w:ilvl="0" w:tplc="27903D2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1715B2C"/>
    <w:multiLevelType w:val="hybridMultilevel"/>
    <w:tmpl w:val="3B4C3916"/>
    <w:lvl w:ilvl="0" w:tplc="2D74293C">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3"/>
  </w:num>
  <w:num w:numId="3">
    <w:abstractNumId w:val="7"/>
  </w:num>
  <w:num w:numId="4">
    <w:abstractNumId w:val="1"/>
  </w:num>
  <w:num w:numId="5">
    <w:abstractNumId w:val="0"/>
  </w:num>
  <w:num w:numId="6">
    <w:abstractNumId w:val="4"/>
  </w:num>
  <w:num w:numId="7">
    <w:abstractNumId w:val="5"/>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Y0MjcyNDMxMjQ0MzdU0lEKTi0uzszPAykwNK4FAFVCtlctAAAA"/>
  </w:docVars>
  <w:rsids>
    <w:rsidRoot w:val="00E043B0"/>
    <w:rsid w:val="00017D9C"/>
    <w:rsid w:val="00071B54"/>
    <w:rsid w:val="00083C88"/>
    <w:rsid w:val="000B744E"/>
    <w:rsid w:val="000C3ED1"/>
    <w:rsid w:val="000D1758"/>
    <w:rsid w:val="00105825"/>
    <w:rsid w:val="00120884"/>
    <w:rsid w:val="001378C8"/>
    <w:rsid w:val="00157E89"/>
    <w:rsid w:val="001747CE"/>
    <w:rsid w:val="00196B12"/>
    <w:rsid w:val="001A06C0"/>
    <w:rsid w:val="001F57B8"/>
    <w:rsid w:val="00237F3B"/>
    <w:rsid w:val="00265627"/>
    <w:rsid w:val="00276C68"/>
    <w:rsid w:val="00292A45"/>
    <w:rsid w:val="00295343"/>
    <w:rsid w:val="002B0EB9"/>
    <w:rsid w:val="002F634B"/>
    <w:rsid w:val="00335129"/>
    <w:rsid w:val="0034250A"/>
    <w:rsid w:val="00351B0E"/>
    <w:rsid w:val="003A0B98"/>
    <w:rsid w:val="003E0FAA"/>
    <w:rsid w:val="0040084E"/>
    <w:rsid w:val="00431759"/>
    <w:rsid w:val="004446B0"/>
    <w:rsid w:val="00485AE9"/>
    <w:rsid w:val="004978B5"/>
    <w:rsid w:val="004B1870"/>
    <w:rsid w:val="004B613B"/>
    <w:rsid w:val="004C0A74"/>
    <w:rsid w:val="0052460C"/>
    <w:rsid w:val="00537342"/>
    <w:rsid w:val="00580947"/>
    <w:rsid w:val="005B10EA"/>
    <w:rsid w:val="005B7D5D"/>
    <w:rsid w:val="005C6C56"/>
    <w:rsid w:val="005E658A"/>
    <w:rsid w:val="006614FC"/>
    <w:rsid w:val="00696DD8"/>
    <w:rsid w:val="006A769A"/>
    <w:rsid w:val="00702478"/>
    <w:rsid w:val="00734D3A"/>
    <w:rsid w:val="00735B7F"/>
    <w:rsid w:val="007667CD"/>
    <w:rsid w:val="007A021F"/>
    <w:rsid w:val="007D51EA"/>
    <w:rsid w:val="007D7524"/>
    <w:rsid w:val="00821553"/>
    <w:rsid w:val="00823C98"/>
    <w:rsid w:val="00826C8A"/>
    <w:rsid w:val="00832B49"/>
    <w:rsid w:val="008613A7"/>
    <w:rsid w:val="0090626C"/>
    <w:rsid w:val="00914A56"/>
    <w:rsid w:val="009450C6"/>
    <w:rsid w:val="00945662"/>
    <w:rsid w:val="00951083"/>
    <w:rsid w:val="009722A7"/>
    <w:rsid w:val="0098335D"/>
    <w:rsid w:val="009979FA"/>
    <w:rsid w:val="009E0A1B"/>
    <w:rsid w:val="00A06A4E"/>
    <w:rsid w:val="00A266D6"/>
    <w:rsid w:val="00A51E59"/>
    <w:rsid w:val="00A91B31"/>
    <w:rsid w:val="00A97E58"/>
    <w:rsid w:val="00B068E9"/>
    <w:rsid w:val="00B36E4C"/>
    <w:rsid w:val="00B57D17"/>
    <w:rsid w:val="00B65B1E"/>
    <w:rsid w:val="00B87D28"/>
    <w:rsid w:val="00B905A9"/>
    <w:rsid w:val="00BA73C3"/>
    <w:rsid w:val="00BB3E90"/>
    <w:rsid w:val="00BB5236"/>
    <w:rsid w:val="00BE4E94"/>
    <w:rsid w:val="00C07F89"/>
    <w:rsid w:val="00C269ED"/>
    <w:rsid w:val="00C30DCA"/>
    <w:rsid w:val="00C67574"/>
    <w:rsid w:val="00C877F2"/>
    <w:rsid w:val="00CA5E2D"/>
    <w:rsid w:val="00CE20A8"/>
    <w:rsid w:val="00D01FC5"/>
    <w:rsid w:val="00D03B3E"/>
    <w:rsid w:val="00D04442"/>
    <w:rsid w:val="00D25079"/>
    <w:rsid w:val="00D26FDD"/>
    <w:rsid w:val="00D3679F"/>
    <w:rsid w:val="00D4345A"/>
    <w:rsid w:val="00D87846"/>
    <w:rsid w:val="00D96A83"/>
    <w:rsid w:val="00DA5607"/>
    <w:rsid w:val="00DD02BD"/>
    <w:rsid w:val="00DD3B5B"/>
    <w:rsid w:val="00DE2937"/>
    <w:rsid w:val="00E043B0"/>
    <w:rsid w:val="00E17493"/>
    <w:rsid w:val="00E53D88"/>
    <w:rsid w:val="00E65E81"/>
    <w:rsid w:val="00E7113F"/>
    <w:rsid w:val="00EE5D11"/>
    <w:rsid w:val="00EF4B6A"/>
    <w:rsid w:val="00F01297"/>
    <w:rsid w:val="00F54634"/>
    <w:rsid w:val="00FB1037"/>
    <w:rsid w:val="00FB36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791EE3"/>
  <w15:chartTrackingRefBased/>
  <w15:docId w15:val="{69935E9E-584C-4B5C-A5EB-227E35855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043B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7D9C"/>
    <w:pPr>
      <w:ind w:left="720"/>
      <w:contextualSpacing/>
    </w:pPr>
  </w:style>
  <w:style w:type="paragraph" w:styleId="Header">
    <w:name w:val="header"/>
    <w:basedOn w:val="Normal"/>
    <w:link w:val="HeaderChar"/>
    <w:uiPriority w:val="99"/>
    <w:unhideWhenUsed/>
    <w:rsid w:val="00B36E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6E4C"/>
  </w:style>
  <w:style w:type="paragraph" w:styleId="Footer">
    <w:name w:val="footer"/>
    <w:basedOn w:val="Normal"/>
    <w:link w:val="FooterChar"/>
    <w:uiPriority w:val="99"/>
    <w:unhideWhenUsed/>
    <w:rsid w:val="00B36E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6E4C"/>
  </w:style>
  <w:style w:type="character" w:styleId="CommentReference">
    <w:name w:val="annotation reference"/>
    <w:basedOn w:val="DefaultParagraphFont"/>
    <w:uiPriority w:val="99"/>
    <w:semiHidden/>
    <w:unhideWhenUsed/>
    <w:rsid w:val="00B36E4C"/>
    <w:rPr>
      <w:sz w:val="16"/>
      <w:szCs w:val="16"/>
    </w:rPr>
  </w:style>
  <w:style w:type="paragraph" w:styleId="CommentText">
    <w:name w:val="annotation text"/>
    <w:basedOn w:val="Normal"/>
    <w:link w:val="CommentTextChar"/>
    <w:uiPriority w:val="99"/>
    <w:semiHidden/>
    <w:unhideWhenUsed/>
    <w:rsid w:val="00B36E4C"/>
    <w:pPr>
      <w:spacing w:line="240" w:lineRule="auto"/>
    </w:pPr>
    <w:rPr>
      <w:sz w:val="20"/>
      <w:szCs w:val="20"/>
    </w:rPr>
  </w:style>
  <w:style w:type="character" w:customStyle="1" w:styleId="CommentTextChar">
    <w:name w:val="Comment Text Char"/>
    <w:basedOn w:val="DefaultParagraphFont"/>
    <w:link w:val="CommentText"/>
    <w:uiPriority w:val="99"/>
    <w:semiHidden/>
    <w:rsid w:val="00B36E4C"/>
    <w:rPr>
      <w:sz w:val="20"/>
      <w:szCs w:val="20"/>
    </w:rPr>
  </w:style>
  <w:style w:type="paragraph" w:styleId="CommentSubject">
    <w:name w:val="annotation subject"/>
    <w:basedOn w:val="CommentText"/>
    <w:next w:val="CommentText"/>
    <w:link w:val="CommentSubjectChar"/>
    <w:uiPriority w:val="99"/>
    <w:semiHidden/>
    <w:unhideWhenUsed/>
    <w:rsid w:val="00B36E4C"/>
    <w:rPr>
      <w:b/>
      <w:bCs/>
    </w:rPr>
  </w:style>
  <w:style w:type="character" w:customStyle="1" w:styleId="CommentSubjectChar">
    <w:name w:val="Comment Subject Char"/>
    <w:basedOn w:val="CommentTextChar"/>
    <w:link w:val="CommentSubject"/>
    <w:uiPriority w:val="99"/>
    <w:semiHidden/>
    <w:rsid w:val="00B36E4C"/>
    <w:rPr>
      <w:b/>
      <w:bCs/>
      <w:sz w:val="20"/>
      <w:szCs w:val="20"/>
    </w:rPr>
  </w:style>
  <w:style w:type="paragraph" w:styleId="BalloonText">
    <w:name w:val="Balloon Text"/>
    <w:basedOn w:val="Normal"/>
    <w:link w:val="BalloonTextChar"/>
    <w:uiPriority w:val="99"/>
    <w:semiHidden/>
    <w:unhideWhenUsed/>
    <w:rsid w:val="00B36E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6E4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0964704">
      <w:bodyDiv w:val="1"/>
      <w:marLeft w:val="0"/>
      <w:marRight w:val="0"/>
      <w:marTop w:val="0"/>
      <w:marBottom w:val="0"/>
      <w:divBdr>
        <w:top w:val="none" w:sz="0" w:space="0" w:color="auto"/>
        <w:left w:val="none" w:sz="0" w:space="0" w:color="auto"/>
        <w:bottom w:val="none" w:sz="0" w:space="0" w:color="auto"/>
        <w:right w:val="none" w:sz="0" w:space="0" w:color="auto"/>
      </w:divBdr>
      <w:divsChild>
        <w:div w:id="1625773468">
          <w:marLeft w:val="0"/>
          <w:marRight w:val="0"/>
          <w:marTop w:val="0"/>
          <w:marBottom w:val="0"/>
          <w:divBdr>
            <w:top w:val="none" w:sz="0" w:space="0" w:color="auto"/>
            <w:left w:val="none" w:sz="0" w:space="0" w:color="auto"/>
            <w:bottom w:val="none" w:sz="0" w:space="0" w:color="auto"/>
            <w:right w:val="none" w:sz="0" w:space="0" w:color="auto"/>
          </w:divBdr>
        </w:div>
        <w:div w:id="19236863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25</Words>
  <Characters>185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Pandey</dc:creator>
  <cp:keywords/>
  <dc:description/>
  <cp:lastModifiedBy>Sunil Pandey (MAQ LLC)</cp:lastModifiedBy>
  <cp:revision>4</cp:revision>
  <dcterms:created xsi:type="dcterms:W3CDTF">2018-02-02T14:35:00Z</dcterms:created>
  <dcterms:modified xsi:type="dcterms:W3CDTF">2018-02-02T1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v-ricou@microsoft.com</vt:lpwstr>
  </property>
  <property fmtid="{D5CDD505-2E9C-101B-9397-08002B2CF9AE}" pid="5" name="MSIP_Label_f42aa342-8706-4288-bd11-ebb85995028c_SetDate">
    <vt:lpwstr>2017-10-31T01:21:24.0877708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Extended_MSFT_Method">
    <vt:lpwstr>Automatic</vt:lpwstr>
  </property>
  <property fmtid="{D5CDD505-2E9C-101B-9397-08002B2CF9AE}" pid="9" name="Sensitivity">
    <vt:lpwstr>General</vt:lpwstr>
  </property>
</Properties>
</file>